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1C0B0FFA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A20F6">
        <w:rPr>
          <w:b/>
          <w:i/>
          <w:noProof/>
          <w:sz w:val="28"/>
        </w:rPr>
        <w:t>3230</w:t>
      </w:r>
    </w:p>
    <w:p w14:paraId="0DC98E92" w14:textId="6DAADEA8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28706C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67DF5D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10BE5">
        <w:rPr>
          <w:rFonts w:ascii="Arial" w:hAnsi="Arial" w:cs="Arial" w:hint="eastAsia"/>
          <w:b/>
          <w:lang w:eastAsia="zh-CN"/>
        </w:rPr>
        <w:t>pCR</w:t>
      </w:r>
      <w:r w:rsidR="00710BE5">
        <w:rPr>
          <w:rFonts w:ascii="Arial" w:hAnsi="Arial" w:cs="Arial"/>
          <w:b/>
        </w:rPr>
        <w:t xml:space="preserve"> TR 28.873 </w:t>
      </w:r>
      <w:r w:rsidR="00E84B24" w:rsidRPr="00E84B24">
        <w:rPr>
          <w:rFonts w:ascii="Arial" w:hAnsi="Arial" w:cs="Arial"/>
          <w:b/>
        </w:rPr>
        <w:t xml:space="preserve">Job identity generator 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03B98339" w:rsidR="00862AE9" w:rsidRDefault="002C158E" w:rsidP="00602F98">
      <w:r>
        <w:t>As discussed and agreed in pCR S5-</w:t>
      </w:r>
      <w:r w:rsidR="00D63F8E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B284337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11:00Z">
        <w:r w:rsidR="00EC27E2">
          <w:rPr>
            <w:lang w:val="en-US"/>
          </w:rPr>
          <w:t>Job identi</w:t>
        </w:r>
        <w:r w:rsidR="00417E57">
          <w:rPr>
            <w:lang w:val="en-US"/>
          </w:rPr>
          <w:t>ty generat</w:t>
        </w:r>
      </w:ins>
      <w:ins w:id="9" w:author="Zu Qiang" w:date="2024-03-26T16:12:00Z">
        <w:r w:rsidR="007A0552">
          <w:rPr>
            <w:lang w:val="en-US"/>
          </w:rPr>
          <w:t xml:space="preserve">or 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09A1828B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4-23T22:15:00Z">
        <w:r w:rsidR="00C61D10">
          <w:t xml:space="preserve">discussed </w:t>
        </w:r>
      </w:ins>
      <w:ins w:id="15" w:author="Zu Qiang" w:date="2024-04-23T23:31:00Z">
        <w:r w:rsidR="005735DB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17:00Z">
        <w:r w:rsidR="006A19D2">
          <w:t>needs to</w:t>
        </w:r>
      </w:ins>
      <w:ins w:id="19" w:author="Zu Qiang" w:date="2024-03-26T16:13:00Z">
        <w:r w:rsidR="00A85311">
          <w:t xml:space="preserve"> be globally unique</w:t>
        </w:r>
      </w:ins>
      <w:ins w:id="20" w:author="Zu Qiang" w:date="2024-04-23T22:15:00Z">
        <w:r w:rsidR="00BE5E6C">
          <w:t xml:space="preserve"> between consumers and </w:t>
        </w:r>
      </w:ins>
      <w:ins w:id="21" w:author="Zu Qiang" w:date="2024-04-23T23:31:00Z">
        <w:r w:rsidR="005735DB">
          <w:t>producers</w:t>
        </w:r>
      </w:ins>
      <w:ins w:id="22" w:author="Zu Qiang" w:date="2024-03-26T16:13:00Z">
        <w:r w:rsidR="00A85311">
          <w:t>.</w:t>
        </w:r>
      </w:ins>
    </w:p>
    <w:p w14:paraId="22BC7D4D" w14:textId="31407B84" w:rsidR="008849D2" w:rsidRDefault="00A85311" w:rsidP="0008507D">
      <w:pPr>
        <w:rPr>
          <w:ins w:id="23" w:author="Zu Qiang" w:date="2024-04-23T23:26:00Z"/>
        </w:rPr>
      </w:pPr>
      <w:ins w:id="24" w:author="Zu Qiang" w:date="2024-03-26T16:13:00Z">
        <w:r>
          <w:t xml:space="preserve">This solution </w:t>
        </w:r>
      </w:ins>
      <w:ins w:id="25" w:author="Zu Qiang" w:date="2024-03-26T16:34:00Z">
        <w:r w:rsidR="0008507D">
          <w:t>introduces</w:t>
        </w:r>
      </w:ins>
      <w:ins w:id="26" w:author="Zu Qiang" w:date="2024-03-26T16:13:00Z">
        <w:r w:rsidR="0094513B">
          <w:t xml:space="preserve"> a new function</w:t>
        </w:r>
      </w:ins>
      <w:ins w:id="27" w:author="Zu Qiang" w:date="2024-03-26T16:36:00Z">
        <w:r w:rsidR="00342CC7">
          <w:t>,</w:t>
        </w:r>
      </w:ins>
      <w:ins w:id="28" w:author="Zu Qiang" w:date="2024-03-26T16:13:00Z">
        <w:r w:rsidR="0094513B">
          <w:t xml:space="preserve"> </w:t>
        </w:r>
      </w:ins>
      <w:ins w:id="29" w:author="Zu Qiang" w:date="2024-03-26T16:36:00Z">
        <w:r w:rsidR="00342CC7">
          <w:t xml:space="preserve">named </w:t>
        </w:r>
      </w:ins>
      <w:ins w:id="30" w:author="Zu Qiang" w:date="2024-04-30T20:34:00Z">
        <w:r w:rsidR="007C783C">
          <w:t>ID</w:t>
        </w:r>
      </w:ins>
      <w:ins w:id="31" w:author="Zu Qiang" w:date="2024-03-26T16:36:00Z">
        <w:r w:rsidR="00342CC7">
          <w:t xml:space="preserve"> generator, </w:t>
        </w:r>
      </w:ins>
      <w:ins w:id="32" w:author="Zu Qiang" w:date="2024-03-26T16:13:00Z">
        <w:r w:rsidR="0094513B">
          <w:t xml:space="preserve">in the network </w:t>
        </w:r>
      </w:ins>
      <w:ins w:id="33" w:author="Zu Qiang" w:date="2024-03-26T16:33:00Z">
        <w:r w:rsidR="00103818">
          <w:t xml:space="preserve">which </w:t>
        </w:r>
        <w:r w:rsidR="00BF5EC8">
          <w:t xml:space="preserve">has the responsibility to generate a </w:t>
        </w:r>
        <w:r w:rsidR="0008507D">
          <w:t>global</w:t>
        </w:r>
        <w:r w:rsidR="00BF5EC8">
          <w:t xml:space="preserve"> unique </w:t>
        </w:r>
      </w:ins>
      <w:ins w:id="34" w:author="Zu Qiang" w:date="2024-03-26T16:34:00Z">
        <w:r w:rsidR="0008507D">
          <w:t>identity</w:t>
        </w:r>
      </w:ins>
      <w:ins w:id="35" w:author="Zu Qiang" w:date="2024-04-23T23:26:00Z">
        <w:r w:rsidR="008849D2">
          <w:t xml:space="preserve"> </w:t>
        </w:r>
        <w:r w:rsidR="008849D2">
          <w:rPr>
            <w:lang w:val="en-US"/>
          </w:rPr>
          <w:t>for use case 1 defined in section 5.1</w:t>
        </w:r>
      </w:ins>
      <w:ins w:id="36" w:author="Zu Qiang" w:date="2024-03-26T16:34:00Z">
        <w:r w:rsidR="0008507D">
          <w:t>.</w:t>
        </w:r>
        <w:r w:rsidR="00BD189D">
          <w:t xml:space="preserve"> </w:t>
        </w:r>
      </w:ins>
    </w:p>
    <w:p w14:paraId="2D4F3948" w14:textId="297DFA31" w:rsidR="005108BF" w:rsidRDefault="002735D6" w:rsidP="0008507D">
      <w:pPr>
        <w:rPr>
          <w:ins w:id="37" w:author="Zu Qiang" w:date="2024-03-26T16:41:00Z"/>
        </w:rPr>
      </w:pPr>
      <w:ins w:id="38" w:author="Zu Qiang" w:date="2024-05-28T07:22:00Z">
        <w:r>
          <w:t>One option is that a</w:t>
        </w:r>
      </w:ins>
      <w:ins w:id="39" w:author="Zu Qiang" w:date="2024-03-26T16:34:00Z">
        <w:r w:rsidR="004E4986">
          <w:t>t</w:t>
        </w:r>
        <w:r w:rsidR="004E4986" w:rsidRPr="001D16B3">
          <w:t xml:space="preserve"> </w:t>
        </w:r>
      </w:ins>
      <w:ins w:id="40" w:author="Zu Qiang" w:date="2024-04-23T22:20:00Z">
        <w:r w:rsidR="0099501A">
          <w:t>PM/</w:t>
        </w:r>
      </w:ins>
      <w:ins w:id="41" w:author="Zu Qiang" w:date="2024-03-26T16:34:00Z">
        <w:r w:rsidR="004E4986">
          <w:t xml:space="preserve">Trace/MDT/QoE </w:t>
        </w:r>
        <w:r w:rsidR="004E4986" w:rsidRPr="001D16B3">
          <w:t>activation</w:t>
        </w:r>
        <w:r w:rsidR="004E4986">
          <w:t xml:space="preserve">, all requests are going to be sent to </w:t>
        </w:r>
      </w:ins>
      <w:ins w:id="42" w:author="Zu Qiang" w:date="2024-03-26T16:36:00Z">
        <w:r w:rsidR="00342CC7">
          <w:t>the</w:t>
        </w:r>
      </w:ins>
      <w:ins w:id="43" w:author="Zu Qiang" w:date="2024-03-26T16:34:00Z">
        <w:r w:rsidR="004E4986">
          <w:t xml:space="preserve"> </w:t>
        </w:r>
      </w:ins>
      <w:ins w:id="44" w:author="Zu Qiang" w:date="2024-03-26T16:36:00Z">
        <w:r w:rsidR="00342CC7">
          <w:t xml:space="preserve">ID generator </w:t>
        </w:r>
      </w:ins>
      <w:ins w:id="45" w:author="Zu Qiang" w:date="2024-03-26T16:34:00Z">
        <w:r w:rsidR="004E4986">
          <w:t xml:space="preserve">without </w:t>
        </w:r>
      </w:ins>
      <w:ins w:id="46" w:author="Zu Qiang" w:date="2024-03-26T16:35:00Z">
        <w:r w:rsidR="003E1B47">
          <w:t>a global unique identity</w:t>
        </w:r>
      </w:ins>
      <w:ins w:id="47" w:author="Zu Qiang" w:date="2024-03-26T16:34:00Z">
        <w:r w:rsidR="004E4986">
          <w:t xml:space="preserve">. </w:t>
        </w:r>
      </w:ins>
      <w:ins w:id="48" w:author="Zu Qiang" w:date="2024-03-26T16:33:00Z">
        <w:r w:rsidR="0008507D">
          <w:t xml:space="preserve"> </w:t>
        </w:r>
      </w:ins>
      <w:ins w:id="49" w:author="Zu Qiang" w:date="2024-03-26T16:35:00Z">
        <w:r w:rsidR="00DA2A11">
          <w:t xml:space="preserve">Upon receiving this request, the </w:t>
        </w:r>
      </w:ins>
      <w:ins w:id="50" w:author="Zu Qiang" w:date="2024-03-26T16:36:00Z">
        <w:r w:rsidR="00953C85">
          <w:t xml:space="preserve">ID generator </w:t>
        </w:r>
      </w:ins>
    </w:p>
    <w:p w14:paraId="1B9CF735" w14:textId="088B1F02" w:rsidR="005108BF" w:rsidRDefault="00953C85" w:rsidP="005108BF">
      <w:pPr>
        <w:numPr>
          <w:ilvl w:val="0"/>
          <w:numId w:val="39"/>
        </w:numPr>
        <w:rPr>
          <w:ins w:id="51" w:author="Zu Qiang" w:date="2024-03-26T16:41:00Z"/>
        </w:rPr>
      </w:pPr>
      <w:ins w:id="52" w:author="Zu Qiang" w:date="2024-03-26T16:36:00Z">
        <w:r>
          <w:t>generates a globally unique</w:t>
        </w:r>
        <w:r w:rsidRPr="00953C85">
          <w:t xml:space="preserve"> </w:t>
        </w:r>
        <w:r>
          <w:t>identity</w:t>
        </w:r>
      </w:ins>
      <w:ins w:id="53" w:author="Zu Qiang" w:date="2024-03-26T16:37:00Z">
        <w:r w:rsidR="005023A8">
          <w:t>,</w:t>
        </w:r>
      </w:ins>
      <w:ins w:id="54" w:author="Zu Qiang" w:date="2024-03-26T16:36:00Z">
        <w:r>
          <w:t xml:space="preserve"> </w:t>
        </w:r>
      </w:ins>
    </w:p>
    <w:p w14:paraId="2D74FF40" w14:textId="066D7167" w:rsidR="005108BF" w:rsidRDefault="00953C85" w:rsidP="005108BF">
      <w:pPr>
        <w:numPr>
          <w:ilvl w:val="0"/>
          <w:numId w:val="39"/>
        </w:numPr>
        <w:rPr>
          <w:ins w:id="55" w:author="Zu Qiang" w:date="2024-03-26T16:41:00Z"/>
        </w:rPr>
      </w:pPr>
      <w:ins w:id="56" w:author="Zu Qiang" w:date="2024-03-26T16:37:00Z">
        <w:r>
          <w:t>insert</w:t>
        </w:r>
        <w:r w:rsidR="005023A8">
          <w:t>s</w:t>
        </w:r>
      </w:ins>
      <w:ins w:id="57" w:author="Zu Qiang" w:date="2024-03-26T16:36:00Z">
        <w:r>
          <w:t xml:space="preserve"> it into th</w:t>
        </w:r>
      </w:ins>
      <w:ins w:id="58" w:author="Zu Qiang" w:date="2024-03-26T16:37:00Z">
        <w:r>
          <w:t xml:space="preserve">e </w:t>
        </w:r>
      </w:ins>
      <w:ins w:id="59" w:author="Zu Qiang" w:date="2024-04-30T20:34:00Z">
        <w:r w:rsidR="00040D8F">
          <w:t>PM/</w:t>
        </w:r>
      </w:ins>
      <w:ins w:id="60" w:author="Zu Qiang" w:date="2024-03-26T16:37:00Z">
        <w:r>
          <w:t xml:space="preserve">Trace/MDT/QoE </w:t>
        </w:r>
        <w:r w:rsidRPr="001D16B3">
          <w:t>activation</w:t>
        </w:r>
        <w:r>
          <w:t xml:space="preserve"> request</w:t>
        </w:r>
        <w:r w:rsidR="005023A8">
          <w:t>,</w:t>
        </w:r>
        <w:r>
          <w:t xml:space="preserve"> </w:t>
        </w:r>
      </w:ins>
    </w:p>
    <w:p w14:paraId="653B132D" w14:textId="4B2AD2E2" w:rsidR="00A85311" w:rsidRDefault="005023A8" w:rsidP="005108BF">
      <w:pPr>
        <w:numPr>
          <w:ilvl w:val="0"/>
          <w:numId w:val="39"/>
        </w:numPr>
        <w:rPr>
          <w:ins w:id="61" w:author="Zu Qiang" w:date="2024-03-26T16:41:00Z"/>
        </w:rPr>
      </w:pPr>
      <w:ins w:id="62" w:author="Zu Qiang" w:date="2024-03-26T16:37:00Z">
        <w:r>
          <w:t>sends to the producer</w:t>
        </w:r>
      </w:ins>
      <w:ins w:id="63" w:author="Zu Qiang" w:date="2024-03-26T16:41:00Z">
        <w:r w:rsidR="000D4973">
          <w:t>, and</w:t>
        </w:r>
      </w:ins>
    </w:p>
    <w:p w14:paraId="537AC67B" w14:textId="70F83184" w:rsidR="000D4973" w:rsidRDefault="000D4973" w:rsidP="005108BF">
      <w:pPr>
        <w:numPr>
          <w:ilvl w:val="0"/>
          <w:numId w:val="39"/>
        </w:numPr>
        <w:rPr>
          <w:ins w:id="64" w:author="Zu Qiang" w:date="2024-03-26T16:40:00Z"/>
        </w:rPr>
      </w:pPr>
      <w:ins w:id="65" w:author="Zu Qiang" w:date="2024-03-26T16:41:00Z">
        <w:r>
          <w:t>responses to the</w:t>
        </w:r>
      </w:ins>
      <w:ins w:id="66" w:author="Zu Qiang" w:date="2024-03-26T16:42:00Z">
        <w:r>
          <w:t xml:space="preserve"> consumer with the generated globally unique</w:t>
        </w:r>
        <w:r w:rsidRPr="00953C85">
          <w:t xml:space="preserve"> </w:t>
        </w:r>
        <w:r>
          <w:t>identity</w:t>
        </w:r>
      </w:ins>
    </w:p>
    <w:p w14:paraId="72814D81" w14:textId="4847748E" w:rsidR="005108BF" w:rsidRDefault="005108BF" w:rsidP="0008507D">
      <w:pPr>
        <w:rPr>
          <w:ins w:id="67" w:author="Zu Qiang" w:date="2024-05-28T07:23:00Z"/>
        </w:rPr>
      </w:pPr>
      <w:ins w:id="68" w:author="Zu Qiang" w:date="2024-03-26T16:40:00Z">
        <w:r>
          <w:t xml:space="preserve">In any </w:t>
        </w:r>
      </w:ins>
      <w:ins w:id="69" w:author="Zu Qiang" w:date="2024-03-26T16:41:00Z">
        <w:r>
          <w:t xml:space="preserve">subsequent </w:t>
        </w:r>
      </w:ins>
      <w:ins w:id="70" w:author="Zu Qiang" w:date="2024-04-23T22:22:00Z">
        <w:r w:rsidR="00163F72">
          <w:t>PM/</w:t>
        </w:r>
      </w:ins>
      <w:ins w:id="71" w:author="Zu Qiang" w:date="2024-03-26T16:42:00Z">
        <w:r w:rsidR="00A63F5A">
          <w:t>Trace/MDT/QoE message, the globally unique</w:t>
        </w:r>
        <w:r w:rsidR="00A63F5A" w:rsidRPr="00953C85">
          <w:t xml:space="preserve"> </w:t>
        </w:r>
        <w:r w:rsidR="00A63F5A">
          <w:t xml:space="preserve">identity is going to </w:t>
        </w:r>
      </w:ins>
      <w:ins w:id="72" w:author="Zu Qiang" w:date="2024-03-26T16:43:00Z">
        <w:r w:rsidR="00AF5BD3">
          <w:t xml:space="preserve">be </w:t>
        </w:r>
      </w:ins>
      <w:ins w:id="73" w:author="Zu Qiang" w:date="2024-03-26T16:42:00Z">
        <w:r w:rsidR="00A63F5A">
          <w:t xml:space="preserve">used as </w:t>
        </w:r>
      </w:ins>
      <w:ins w:id="74" w:author="Zu Qiang" w:date="2024-04-23T22:22:00Z">
        <w:r w:rsidR="005B1A97">
          <w:t xml:space="preserve">Job ID, </w:t>
        </w:r>
      </w:ins>
      <w:ins w:id="75" w:author="Zu Qiang" w:date="2024-03-26T16:42:00Z">
        <w:r w:rsidR="00A63F5A">
          <w:t>Trace Reference</w:t>
        </w:r>
      </w:ins>
      <w:ins w:id="76" w:author="Zu Qiang" w:date="2024-03-26T16:43:00Z">
        <w:r w:rsidR="00AF5BD3">
          <w:t xml:space="preserve">, </w:t>
        </w:r>
        <w:r w:rsidR="006E55C2">
          <w:t xml:space="preserve">or </w:t>
        </w:r>
      </w:ins>
      <w:ins w:id="77" w:author="Zu Qiang" w:date="2024-03-26T16:42:00Z">
        <w:r w:rsidR="00AF5BD3">
          <w:t>Q</w:t>
        </w:r>
      </w:ins>
      <w:ins w:id="78" w:author="Zu Qiang" w:date="2024-03-26T16:43:00Z">
        <w:r w:rsidR="00AF5BD3">
          <w:t>oE Reference.</w:t>
        </w:r>
      </w:ins>
    </w:p>
    <w:p w14:paraId="3853E13E" w14:textId="77B8E9AF" w:rsidR="00A12454" w:rsidRDefault="00A12454" w:rsidP="00A12454">
      <w:pPr>
        <w:rPr>
          <w:ins w:id="79" w:author="Zu Qiang" w:date="2024-05-28T07:23:00Z"/>
        </w:rPr>
      </w:pPr>
      <w:ins w:id="80" w:author="Zu Qiang" w:date="2024-05-28T07:23:00Z">
        <w:r>
          <w:t>Alternative is that b</w:t>
        </w:r>
        <w:r>
          <w:t>efore sending a</w:t>
        </w:r>
        <w:r w:rsidRPr="001D16B3">
          <w:t xml:space="preserve"> </w:t>
        </w:r>
        <w:r>
          <w:t xml:space="preserve">PM/Trace/MDT/QoE </w:t>
        </w:r>
        <w:r w:rsidRPr="001D16B3">
          <w:t>activation</w:t>
        </w:r>
        <w:r>
          <w:t xml:space="preserve"> request, the consumer sends an ID request to this ID generator. Upon receiving this request, the ID generator generates a globally unique</w:t>
        </w:r>
        <w:r w:rsidRPr="00953C85">
          <w:t xml:space="preserve"> </w:t>
        </w:r>
        <w:r>
          <w:t xml:space="preserve">identity, and responses to the </w:t>
        </w:r>
        <w:r>
          <w:lastRenderedPageBreak/>
          <w:t>consumer. The consumer inserts the received globally unique</w:t>
        </w:r>
        <w:r w:rsidRPr="00953C85">
          <w:t xml:space="preserve"> </w:t>
        </w:r>
        <w:r>
          <w:t xml:space="preserve">identity into the PM/Trace/MDT/QoE </w:t>
        </w:r>
        <w:r w:rsidRPr="001D16B3">
          <w:t>activation</w:t>
        </w:r>
        <w:r>
          <w:t xml:space="preserve"> request and use it in any subsequent PM/Trace/MDT/QoE message, as Job ID, Trace Reference, or QoE Reference. </w:t>
        </w:r>
      </w:ins>
    </w:p>
    <w:p w14:paraId="79B9D2F1" w14:textId="04F4DB4C" w:rsidR="00A12454" w:rsidRDefault="00A12454" w:rsidP="0008507D">
      <w:pPr>
        <w:rPr>
          <w:ins w:id="81" w:author="Zu Qiang" w:date="2024-03-25T09:29:00Z"/>
        </w:rPr>
      </w:pPr>
    </w:p>
    <w:p w14:paraId="30CC6F7A" w14:textId="27CD7935" w:rsidR="00624297" w:rsidRPr="006F6178" w:rsidRDefault="00000000" w:rsidP="00DC2D76">
      <w:pPr>
        <w:pStyle w:val="Caption"/>
        <w:jc w:val="center"/>
        <w:rPr>
          <w:ins w:id="82" w:author="Zu Qiang - 1" w:date="2024-03-10T09:18:00Z"/>
          <w:lang w:val="en-CA"/>
        </w:rPr>
      </w:pPr>
      <w:ins w:id="83" w:author="Zu Qiang" w:date="2024-05-02T08:23:00Z">
        <w:r>
          <w:rPr>
            <w:noProof/>
          </w:rPr>
          <w:pict w14:anchorId="338DA3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Graphic 1" o:spid="_x0000_i1025" type="#_x0000_t75" style="width:481.8pt;height:271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mLCrxd396cXt/fNX75VS&#10;Siml1l5nlx+q/9cBAAAA0yAQBwAAABP18vXH+4Pj6/v/8P/+f0oppZRSG6vHz97eX159qv4fCAAA&#10;AOw2gTgAAACYqCcv3rX+aK2UUkopte766rsfq/8HAgAAALtNIA4AAAAm6tHTN60/WCullFJKrbsi&#10;iA8AAABTIBAHAAAAE2W7VKWUUko9VAnEAQAAMBUCcQAAADBRbYG4WDVOKaWUUmqVavv/GAJxAAAA&#10;TIVAHAAAAExU24/VZ5cfqncBAJbzzQ8/Nf4/hkAcAAAAUyE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">
              <v:imagedata r:id="rId7" o:title="" cropright="-7f"/>
            </v:shape>
          </w:pict>
        </w:r>
      </w:ins>
      <w:ins w:id="84" w:author="Zu Qiang" w:date="2024-03-26T16:40:00Z">
        <w:r w:rsidR="00DC2D76">
          <w:t>Figure 6.x.1-</w:t>
        </w:r>
        <w:r w:rsidR="00DC2D76">
          <w:fldChar w:fldCharType="begin"/>
        </w:r>
        <w:r w:rsidR="00DC2D76">
          <w:instrText xml:space="preserve"> SEQ Figure \* ARABIC </w:instrText>
        </w:r>
      </w:ins>
      <w:r w:rsidR="00DC2D76">
        <w:fldChar w:fldCharType="separate"/>
      </w:r>
      <w:ins w:id="85" w:author="Zu Qiang" w:date="2024-03-26T16:40:00Z">
        <w:r w:rsidR="00DC2D76">
          <w:rPr>
            <w:noProof/>
          </w:rPr>
          <w:t>1</w:t>
        </w:r>
        <w:r w:rsidR="00DC2D76">
          <w:fldChar w:fldCharType="end"/>
        </w:r>
        <w:r w:rsidR="00DC2D76">
          <w:t xml:space="preserve"> </w:t>
        </w:r>
      </w:ins>
      <w:ins w:id="86" w:author="Zu Qiang" w:date="2024-05-28T07:21:00Z">
        <w:r w:rsidR="00D85357">
          <w:t xml:space="preserve">example one </w:t>
        </w:r>
        <w:r w:rsidR="00F22442">
          <w:t xml:space="preserve">of </w:t>
        </w:r>
      </w:ins>
      <w:ins w:id="87" w:author="Zu Qiang" w:date="2024-04-30T20:27:00Z">
        <w:r w:rsidR="00322AFC">
          <w:t>PM/</w:t>
        </w:r>
      </w:ins>
      <w:ins w:id="88" w:author="Zu Qiang" w:date="2024-03-26T16:40:00Z">
        <w:r w:rsidR="00DC2D76">
          <w:t>Trace/MDT/</w:t>
        </w:r>
        <w:r w:rsidR="00DC2D76">
          <w:rPr>
            <w:noProof/>
          </w:rPr>
          <w:t xml:space="preserve">QoE with </w:t>
        </w:r>
      </w:ins>
      <w:ins w:id="89" w:author="Zu Qiang" w:date="2024-04-30T20:34:00Z">
        <w:r w:rsidR="007C783C">
          <w:rPr>
            <w:noProof/>
          </w:rPr>
          <w:t xml:space="preserve">ID </w:t>
        </w:r>
      </w:ins>
      <w:ins w:id="90" w:author="Zu Qiang" w:date="2024-03-26T16:40:00Z">
        <w:r w:rsidR="00DC2D76">
          <w:rPr>
            <w:noProof/>
          </w:rPr>
          <w:t>generator</w:t>
        </w:r>
      </w:ins>
    </w:p>
    <w:p w14:paraId="6F1BE00F" w14:textId="38D6550C" w:rsidR="006E7EA5" w:rsidRPr="006F6178" w:rsidRDefault="006E7EA5" w:rsidP="006E7EA5">
      <w:pPr>
        <w:pStyle w:val="Caption"/>
        <w:jc w:val="center"/>
        <w:rPr>
          <w:ins w:id="91" w:author="Zu Qiang" w:date="2024-05-28T07:22:00Z"/>
          <w:lang w:val="en-CA"/>
        </w:rPr>
      </w:pPr>
      <w:ins w:id="92" w:author="Zu Qiang" w:date="2024-05-28T07:22:00Z">
        <w:r>
          <w:rPr>
            <w:noProof/>
          </w:rPr>
          <w:pict w14:anchorId="5CACE00B">
            <v:shape id="_x0000_i1026" type="#_x0000_t75" style="width:481.8pt;height:271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">
              <v:imagedata r:id="rId8" o:title="" cropright="-7f"/>
            </v:shape>
          </w:pict>
        </w:r>
        <w:r>
          <w:t xml:space="preserve"> Figure 6.x.1-</w:t>
        </w:r>
        <w:r>
          <w:t>2</w:t>
        </w:r>
        <w:r>
          <w:t xml:space="preserve"> </w:t>
        </w:r>
        <w:r>
          <w:t xml:space="preserve">example two of </w:t>
        </w:r>
        <w:r>
          <w:t>PM/Trace/MDT/</w:t>
        </w:r>
        <w:r>
          <w:rPr>
            <w:noProof/>
          </w:rPr>
          <w:t>QoE with generator</w:t>
        </w:r>
      </w:ins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910D7" w14:textId="77777777" w:rsidR="00945FB7" w:rsidRDefault="00945FB7">
      <w:r>
        <w:separator/>
      </w:r>
    </w:p>
  </w:endnote>
  <w:endnote w:type="continuationSeparator" w:id="0">
    <w:p w14:paraId="3C4F371D" w14:textId="77777777" w:rsidR="00945FB7" w:rsidRDefault="00945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064CB" w14:textId="77777777" w:rsidR="00945FB7" w:rsidRDefault="00945FB7">
      <w:r>
        <w:separator/>
      </w:r>
    </w:p>
  </w:footnote>
  <w:footnote w:type="continuationSeparator" w:id="0">
    <w:p w14:paraId="7AC0723B" w14:textId="77777777" w:rsidR="00945FB7" w:rsidRDefault="00945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2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7"/>
  </w:num>
  <w:num w:numId="9" w16cid:durableId="1350642903">
    <w:abstractNumId w:val="29"/>
  </w:num>
  <w:num w:numId="10" w16cid:durableId="1870139264">
    <w:abstractNumId w:val="34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6"/>
  </w:num>
  <w:num w:numId="24" w16cid:durableId="1534223136">
    <w:abstractNumId w:val="15"/>
  </w:num>
  <w:num w:numId="25" w16cid:durableId="2120684187">
    <w:abstractNumId w:val="33"/>
  </w:num>
  <w:num w:numId="26" w16cid:durableId="1805737742">
    <w:abstractNumId w:val="30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5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2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1"/>
  </w:num>
  <w:num w:numId="39" w16cid:durableId="199625563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gUAUjlZqiwAAAA="/>
  </w:docVars>
  <w:rsids>
    <w:rsidRoot w:val="00E30155"/>
    <w:rsid w:val="000120B0"/>
    <w:rsid w:val="00012515"/>
    <w:rsid w:val="00015732"/>
    <w:rsid w:val="00022168"/>
    <w:rsid w:val="000230A3"/>
    <w:rsid w:val="00026DA3"/>
    <w:rsid w:val="00036CB5"/>
    <w:rsid w:val="00040D8F"/>
    <w:rsid w:val="0004120F"/>
    <w:rsid w:val="00046389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5799E"/>
    <w:rsid w:val="00163F72"/>
    <w:rsid w:val="00165565"/>
    <w:rsid w:val="00166E5B"/>
    <w:rsid w:val="00173FA3"/>
    <w:rsid w:val="0017427D"/>
    <w:rsid w:val="00176D5C"/>
    <w:rsid w:val="00184AD5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6911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66700"/>
    <w:rsid w:val="002735D6"/>
    <w:rsid w:val="00274477"/>
    <w:rsid w:val="0028706C"/>
    <w:rsid w:val="002A1857"/>
    <w:rsid w:val="002B7EB6"/>
    <w:rsid w:val="002C158E"/>
    <w:rsid w:val="002C2223"/>
    <w:rsid w:val="002C7F38"/>
    <w:rsid w:val="002D1052"/>
    <w:rsid w:val="002D344B"/>
    <w:rsid w:val="002F3988"/>
    <w:rsid w:val="00304CD3"/>
    <w:rsid w:val="0030628A"/>
    <w:rsid w:val="00322AFC"/>
    <w:rsid w:val="003325A5"/>
    <w:rsid w:val="003416D1"/>
    <w:rsid w:val="00342CC7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A20F6"/>
    <w:rsid w:val="003A230B"/>
    <w:rsid w:val="003B53F2"/>
    <w:rsid w:val="003C122B"/>
    <w:rsid w:val="003C5A97"/>
    <w:rsid w:val="003C7A04"/>
    <w:rsid w:val="003D05BF"/>
    <w:rsid w:val="003D11C1"/>
    <w:rsid w:val="003E1B47"/>
    <w:rsid w:val="003E30BB"/>
    <w:rsid w:val="003E715C"/>
    <w:rsid w:val="003E7C8D"/>
    <w:rsid w:val="003F52B2"/>
    <w:rsid w:val="003F7893"/>
    <w:rsid w:val="0041725A"/>
    <w:rsid w:val="00417E57"/>
    <w:rsid w:val="004204B7"/>
    <w:rsid w:val="00421AD5"/>
    <w:rsid w:val="00435E7C"/>
    <w:rsid w:val="00440414"/>
    <w:rsid w:val="004421F2"/>
    <w:rsid w:val="00443EAC"/>
    <w:rsid w:val="00452F32"/>
    <w:rsid w:val="004558E9"/>
    <w:rsid w:val="0045777E"/>
    <w:rsid w:val="004716F8"/>
    <w:rsid w:val="004806AE"/>
    <w:rsid w:val="0048407B"/>
    <w:rsid w:val="00492C6D"/>
    <w:rsid w:val="004A786B"/>
    <w:rsid w:val="004B2CAB"/>
    <w:rsid w:val="004B3753"/>
    <w:rsid w:val="004C31D2"/>
    <w:rsid w:val="004C44BF"/>
    <w:rsid w:val="004D4A40"/>
    <w:rsid w:val="004D55C2"/>
    <w:rsid w:val="004D5AEE"/>
    <w:rsid w:val="004E4986"/>
    <w:rsid w:val="004E5667"/>
    <w:rsid w:val="005023A8"/>
    <w:rsid w:val="00510653"/>
    <w:rsid w:val="005108BF"/>
    <w:rsid w:val="00516C28"/>
    <w:rsid w:val="00521131"/>
    <w:rsid w:val="00527C0B"/>
    <w:rsid w:val="00540C48"/>
    <w:rsid w:val="005410F6"/>
    <w:rsid w:val="0055412D"/>
    <w:rsid w:val="005729C4"/>
    <w:rsid w:val="005735DB"/>
    <w:rsid w:val="00577BC6"/>
    <w:rsid w:val="00580B7F"/>
    <w:rsid w:val="0059227B"/>
    <w:rsid w:val="005B0966"/>
    <w:rsid w:val="005B1A97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820"/>
    <w:rsid w:val="00624297"/>
    <w:rsid w:val="00631BDC"/>
    <w:rsid w:val="00632DA4"/>
    <w:rsid w:val="00645C90"/>
    <w:rsid w:val="00652248"/>
    <w:rsid w:val="00657B80"/>
    <w:rsid w:val="00660AC5"/>
    <w:rsid w:val="00670E82"/>
    <w:rsid w:val="00675B3C"/>
    <w:rsid w:val="00686E17"/>
    <w:rsid w:val="00692B28"/>
    <w:rsid w:val="0069495C"/>
    <w:rsid w:val="006A19D2"/>
    <w:rsid w:val="006B05D4"/>
    <w:rsid w:val="006B2121"/>
    <w:rsid w:val="006B68F2"/>
    <w:rsid w:val="006D340A"/>
    <w:rsid w:val="006E55C2"/>
    <w:rsid w:val="006E7EA5"/>
    <w:rsid w:val="006F6178"/>
    <w:rsid w:val="007040F4"/>
    <w:rsid w:val="00710BE5"/>
    <w:rsid w:val="00715A1D"/>
    <w:rsid w:val="00737876"/>
    <w:rsid w:val="007548DE"/>
    <w:rsid w:val="00760BB0"/>
    <w:rsid w:val="0076157A"/>
    <w:rsid w:val="00773113"/>
    <w:rsid w:val="00782365"/>
    <w:rsid w:val="0078286D"/>
    <w:rsid w:val="00784593"/>
    <w:rsid w:val="00786DBE"/>
    <w:rsid w:val="007A00EF"/>
    <w:rsid w:val="007A0552"/>
    <w:rsid w:val="007A60E0"/>
    <w:rsid w:val="007B01EB"/>
    <w:rsid w:val="007B19EA"/>
    <w:rsid w:val="007C0A2D"/>
    <w:rsid w:val="007C27B0"/>
    <w:rsid w:val="007C783C"/>
    <w:rsid w:val="007D7ADE"/>
    <w:rsid w:val="007E6E22"/>
    <w:rsid w:val="007F300B"/>
    <w:rsid w:val="008014C3"/>
    <w:rsid w:val="00805DD5"/>
    <w:rsid w:val="008143CE"/>
    <w:rsid w:val="00817632"/>
    <w:rsid w:val="00820F11"/>
    <w:rsid w:val="00827E40"/>
    <w:rsid w:val="00831676"/>
    <w:rsid w:val="00836200"/>
    <w:rsid w:val="008462DE"/>
    <w:rsid w:val="00850812"/>
    <w:rsid w:val="00861FEB"/>
    <w:rsid w:val="00862AE9"/>
    <w:rsid w:val="00876B9A"/>
    <w:rsid w:val="0088067B"/>
    <w:rsid w:val="008849D2"/>
    <w:rsid w:val="00886CBD"/>
    <w:rsid w:val="008933BF"/>
    <w:rsid w:val="008A10C4"/>
    <w:rsid w:val="008B0248"/>
    <w:rsid w:val="008B4C4C"/>
    <w:rsid w:val="008C7DC7"/>
    <w:rsid w:val="008D191D"/>
    <w:rsid w:val="008E4B76"/>
    <w:rsid w:val="008E59F7"/>
    <w:rsid w:val="008F5F33"/>
    <w:rsid w:val="008F79DB"/>
    <w:rsid w:val="009032BA"/>
    <w:rsid w:val="0091046A"/>
    <w:rsid w:val="009133C4"/>
    <w:rsid w:val="00923275"/>
    <w:rsid w:val="00926ABD"/>
    <w:rsid w:val="0094513B"/>
    <w:rsid w:val="00945FB7"/>
    <w:rsid w:val="00947F4E"/>
    <w:rsid w:val="00953C85"/>
    <w:rsid w:val="00956EF6"/>
    <w:rsid w:val="00964B6E"/>
    <w:rsid w:val="00965FF9"/>
    <w:rsid w:val="00966D47"/>
    <w:rsid w:val="00972AF6"/>
    <w:rsid w:val="00992312"/>
    <w:rsid w:val="0099501A"/>
    <w:rsid w:val="009A287A"/>
    <w:rsid w:val="009C0DED"/>
    <w:rsid w:val="009D30CD"/>
    <w:rsid w:val="009E5E3F"/>
    <w:rsid w:val="009E65D4"/>
    <w:rsid w:val="009F4794"/>
    <w:rsid w:val="00A021EF"/>
    <w:rsid w:val="00A12454"/>
    <w:rsid w:val="00A16E1E"/>
    <w:rsid w:val="00A20ED6"/>
    <w:rsid w:val="00A24561"/>
    <w:rsid w:val="00A37D7F"/>
    <w:rsid w:val="00A4017A"/>
    <w:rsid w:val="00A46410"/>
    <w:rsid w:val="00A57688"/>
    <w:rsid w:val="00A63F5A"/>
    <w:rsid w:val="00A64560"/>
    <w:rsid w:val="00A652DB"/>
    <w:rsid w:val="00A733A6"/>
    <w:rsid w:val="00A842E9"/>
    <w:rsid w:val="00A84A94"/>
    <w:rsid w:val="00A85311"/>
    <w:rsid w:val="00AB6EE1"/>
    <w:rsid w:val="00AD1DAA"/>
    <w:rsid w:val="00AD2122"/>
    <w:rsid w:val="00AD5B6F"/>
    <w:rsid w:val="00AE74C9"/>
    <w:rsid w:val="00AF12E9"/>
    <w:rsid w:val="00AF1E23"/>
    <w:rsid w:val="00AF330F"/>
    <w:rsid w:val="00AF5BD3"/>
    <w:rsid w:val="00AF7F81"/>
    <w:rsid w:val="00B013ED"/>
    <w:rsid w:val="00B01AFF"/>
    <w:rsid w:val="00B021A7"/>
    <w:rsid w:val="00B05CC7"/>
    <w:rsid w:val="00B140E3"/>
    <w:rsid w:val="00B278EB"/>
    <w:rsid w:val="00B27E39"/>
    <w:rsid w:val="00B350D8"/>
    <w:rsid w:val="00B47CBA"/>
    <w:rsid w:val="00B611C8"/>
    <w:rsid w:val="00B625B6"/>
    <w:rsid w:val="00B72275"/>
    <w:rsid w:val="00B76763"/>
    <w:rsid w:val="00B7732B"/>
    <w:rsid w:val="00B879F0"/>
    <w:rsid w:val="00B87FA6"/>
    <w:rsid w:val="00B9746C"/>
    <w:rsid w:val="00BB306A"/>
    <w:rsid w:val="00BB753C"/>
    <w:rsid w:val="00BC25AA"/>
    <w:rsid w:val="00BD0048"/>
    <w:rsid w:val="00BD189D"/>
    <w:rsid w:val="00BD7E74"/>
    <w:rsid w:val="00BE5E6C"/>
    <w:rsid w:val="00BE7285"/>
    <w:rsid w:val="00BF5EC8"/>
    <w:rsid w:val="00BF682E"/>
    <w:rsid w:val="00C022E3"/>
    <w:rsid w:val="00C22769"/>
    <w:rsid w:val="00C22D17"/>
    <w:rsid w:val="00C23995"/>
    <w:rsid w:val="00C242D2"/>
    <w:rsid w:val="00C26BB2"/>
    <w:rsid w:val="00C2760D"/>
    <w:rsid w:val="00C42886"/>
    <w:rsid w:val="00C4712D"/>
    <w:rsid w:val="00C52274"/>
    <w:rsid w:val="00C555C9"/>
    <w:rsid w:val="00C61D10"/>
    <w:rsid w:val="00C76776"/>
    <w:rsid w:val="00C82E88"/>
    <w:rsid w:val="00C917F2"/>
    <w:rsid w:val="00C94F55"/>
    <w:rsid w:val="00CA1C41"/>
    <w:rsid w:val="00CA7D62"/>
    <w:rsid w:val="00CB07A8"/>
    <w:rsid w:val="00CC2FF5"/>
    <w:rsid w:val="00CD4A57"/>
    <w:rsid w:val="00CD6591"/>
    <w:rsid w:val="00CE4403"/>
    <w:rsid w:val="00CF2A70"/>
    <w:rsid w:val="00D066DD"/>
    <w:rsid w:val="00D073E1"/>
    <w:rsid w:val="00D146F1"/>
    <w:rsid w:val="00D17255"/>
    <w:rsid w:val="00D3243E"/>
    <w:rsid w:val="00D33604"/>
    <w:rsid w:val="00D37B08"/>
    <w:rsid w:val="00D437FF"/>
    <w:rsid w:val="00D5130C"/>
    <w:rsid w:val="00D5313A"/>
    <w:rsid w:val="00D62265"/>
    <w:rsid w:val="00D63F8E"/>
    <w:rsid w:val="00D73770"/>
    <w:rsid w:val="00D8512E"/>
    <w:rsid w:val="00D85357"/>
    <w:rsid w:val="00DA1E58"/>
    <w:rsid w:val="00DA2A11"/>
    <w:rsid w:val="00DA36CF"/>
    <w:rsid w:val="00DA4BE8"/>
    <w:rsid w:val="00DB75B8"/>
    <w:rsid w:val="00DC1055"/>
    <w:rsid w:val="00DC2D76"/>
    <w:rsid w:val="00DC415E"/>
    <w:rsid w:val="00DC7E86"/>
    <w:rsid w:val="00DE4EF2"/>
    <w:rsid w:val="00DF0C9B"/>
    <w:rsid w:val="00DF0F93"/>
    <w:rsid w:val="00DF2C0E"/>
    <w:rsid w:val="00DF7E64"/>
    <w:rsid w:val="00E04591"/>
    <w:rsid w:val="00E04DB6"/>
    <w:rsid w:val="00E06FFB"/>
    <w:rsid w:val="00E30155"/>
    <w:rsid w:val="00E667EE"/>
    <w:rsid w:val="00E75195"/>
    <w:rsid w:val="00E84B24"/>
    <w:rsid w:val="00E91FE1"/>
    <w:rsid w:val="00E97EC4"/>
    <w:rsid w:val="00EA5E95"/>
    <w:rsid w:val="00EC27E2"/>
    <w:rsid w:val="00EC7BA6"/>
    <w:rsid w:val="00ED4954"/>
    <w:rsid w:val="00ED5A43"/>
    <w:rsid w:val="00EE0943"/>
    <w:rsid w:val="00EE33A2"/>
    <w:rsid w:val="00EE370E"/>
    <w:rsid w:val="00F22442"/>
    <w:rsid w:val="00F268F7"/>
    <w:rsid w:val="00F30197"/>
    <w:rsid w:val="00F34400"/>
    <w:rsid w:val="00F60004"/>
    <w:rsid w:val="00F61A8C"/>
    <w:rsid w:val="00F67A1C"/>
    <w:rsid w:val="00F82C5B"/>
    <w:rsid w:val="00F8555F"/>
    <w:rsid w:val="00F92595"/>
    <w:rsid w:val="00F92EB8"/>
    <w:rsid w:val="00F96BBC"/>
    <w:rsid w:val="00FA44C2"/>
    <w:rsid w:val="00FB3E36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2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11</cp:revision>
  <cp:lastPrinted>1900-01-01T05:00:00Z</cp:lastPrinted>
  <dcterms:created xsi:type="dcterms:W3CDTF">2024-05-28T00:17:00Z</dcterms:created>
  <dcterms:modified xsi:type="dcterms:W3CDTF">2024-05-28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